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1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trl+Shift+Ent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-notebook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</w:rPr>
        <w:t xml:space="preserve">Knit</w:t>
      </w:r>
      <w:r>
        <w:t xml:space="preserve">,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0830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20-05-31T19:01:19Z</dcterms:created>
  <dcterms:modified xsi:type="dcterms:W3CDTF">2020-05-31T19:01:19Z</dcterms:modified>
</cp:coreProperties>
</file>